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336CB1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bookmarkStart w:id="0" w:name="_Hlk2848177"/>
      <w:r w:rsidRPr="00183E7D">
        <w:rPr>
          <w:rFonts w:ascii="Calibri" w:hAnsi="Calibri" w:cs="Calibri"/>
          <w:b/>
          <w:sz w:val="22"/>
          <w:szCs w:val="22"/>
        </w:rPr>
        <w:t>Job Title:</w:t>
      </w:r>
      <w:r w:rsidRPr="00183E7D">
        <w:rPr>
          <w:rFonts w:ascii="Calibri" w:hAnsi="Calibri" w:cs="Calibri"/>
          <w:sz w:val="22"/>
          <w:szCs w:val="22"/>
        </w:rPr>
        <w:t xml:space="preserve"> Analyst/Associate – Public Finance</w:t>
      </w:r>
    </w:p>
    <w:p w14:paraId="28DD9BB1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b/>
          <w:sz w:val="22"/>
          <w:szCs w:val="22"/>
        </w:rPr>
        <w:t>Level:</w:t>
      </w:r>
      <w:r w:rsidRPr="00183E7D">
        <w:rPr>
          <w:rFonts w:ascii="Calibri" w:hAnsi="Calibri" w:cs="Calibri"/>
          <w:sz w:val="22"/>
          <w:szCs w:val="22"/>
        </w:rPr>
        <w:t xml:space="preserve"> Mid-Level</w:t>
      </w:r>
    </w:p>
    <w:p w14:paraId="58AAA386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b/>
          <w:sz w:val="22"/>
          <w:szCs w:val="22"/>
        </w:rPr>
        <w:t>Location:</w:t>
      </w:r>
      <w:r w:rsidRPr="00183E7D">
        <w:rPr>
          <w:rFonts w:ascii="Calibri" w:hAnsi="Calibri" w:cs="Calibri"/>
          <w:sz w:val="22"/>
          <w:szCs w:val="22"/>
        </w:rPr>
        <w:t xml:space="preserve"> New York, NY preferred </w:t>
      </w:r>
    </w:p>
    <w:p w14:paraId="25503DCC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</w:p>
    <w:p w14:paraId="125F8717" w14:textId="6BF493E6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b/>
          <w:sz w:val="22"/>
          <w:szCs w:val="22"/>
        </w:rPr>
        <w:t xml:space="preserve">To </w:t>
      </w:r>
      <w:r w:rsidR="00183E7D">
        <w:rPr>
          <w:rFonts w:ascii="Calibri" w:hAnsi="Calibri" w:cs="Calibri"/>
          <w:b/>
          <w:sz w:val="22"/>
          <w:szCs w:val="22"/>
        </w:rPr>
        <w:t>a</w:t>
      </w:r>
      <w:r w:rsidRPr="00183E7D">
        <w:rPr>
          <w:rFonts w:ascii="Calibri" w:hAnsi="Calibri" w:cs="Calibri"/>
          <w:b/>
          <w:sz w:val="22"/>
          <w:szCs w:val="22"/>
        </w:rPr>
        <w:t>pply</w:t>
      </w:r>
      <w:r w:rsidR="00183E7D">
        <w:rPr>
          <w:rFonts w:ascii="Calibri" w:hAnsi="Calibri" w:cs="Calibri"/>
          <w:b/>
          <w:sz w:val="22"/>
          <w:szCs w:val="22"/>
        </w:rPr>
        <w:t>,</w:t>
      </w:r>
      <w:r w:rsidRPr="00183E7D">
        <w:rPr>
          <w:rFonts w:ascii="Calibri" w:hAnsi="Calibri" w:cs="Calibri"/>
          <w:b/>
          <w:sz w:val="22"/>
          <w:szCs w:val="22"/>
        </w:rPr>
        <w:t xml:space="preserve"> please email: </w:t>
      </w:r>
      <w:hyperlink r:id="rId8" w:history="1">
        <w:r w:rsidRPr="00183E7D">
          <w:rPr>
            <w:rStyle w:val="Hyperlink"/>
            <w:rFonts w:ascii="Calibri" w:hAnsi="Calibri" w:cs="Calibri"/>
            <w:sz w:val="22"/>
            <w:szCs w:val="22"/>
          </w:rPr>
          <w:t>Resumes@AcademySecurities.com</w:t>
        </w:r>
      </w:hyperlink>
      <w:r w:rsidRPr="00183E7D">
        <w:rPr>
          <w:rFonts w:ascii="Calibri" w:hAnsi="Calibri" w:cs="Calibri"/>
          <w:sz w:val="22"/>
          <w:szCs w:val="22"/>
        </w:rPr>
        <w:t xml:space="preserve"> </w:t>
      </w:r>
    </w:p>
    <w:p w14:paraId="75CE37DF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</w:p>
    <w:p w14:paraId="034260E6" w14:textId="77777777" w:rsidR="0097195B" w:rsidRPr="00183E7D" w:rsidRDefault="0097195B" w:rsidP="0097195B">
      <w:pPr>
        <w:rPr>
          <w:rFonts w:ascii="Calibri" w:hAnsi="Calibri" w:cs="Calibri"/>
          <w:b/>
          <w:color w:val="005AA0"/>
          <w:sz w:val="22"/>
          <w:szCs w:val="22"/>
        </w:rPr>
      </w:pPr>
      <w:r w:rsidRPr="00183E7D">
        <w:rPr>
          <w:rFonts w:ascii="Calibri" w:hAnsi="Calibri" w:cs="Calibri"/>
          <w:b/>
          <w:color w:val="005AA0"/>
          <w:sz w:val="22"/>
          <w:szCs w:val="22"/>
        </w:rPr>
        <w:t>About Academy:</w:t>
      </w:r>
    </w:p>
    <w:p w14:paraId="6A1569D4" w14:textId="77777777" w:rsid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sz w:val="22"/>
          <w:szCs w:val="22"/>
        </w:rPr>
        <w:t xml:space="preserve">We were founded in 2009 by former US Naval Officer Chance Mims, as our nation’s first post 9/11 military veteran and disabled veteran owned and operated investment bank and broker dealer. </w:t>
      </w:r>
    </w:p>
    <w:p w14:paraId="0B64CC23" w14:textId="77777777" w:rsidR="00183E7D" w:rsidRDefault="00183E7D" w:rsidP="0097195B">
      <w:pPr>
        <w:rPr>
          <w:rFonts w:ascii="Calibri" w:hAnsi="Calibri" w:cs="Calibri"/>
          <w:sz w:val="22"/>
          <w:szCs w:val="22"/>
        </w:rPr>
      </w:pPr>
    </w:p>
    <w:p w14:paraId="248C06D6" w14:textId="5289CC05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sz w:val="22"/>
          <w:szCs w:val="22"/>
        </w:rPr>
        <w:t>Academy Securities specializes in:</w:t>
      </w:r>
    </w:p>
    <w:p w14:paraId="2F7F0B48" w14:textId="001F978F" w:rsidR="0097195B" w:rsidRDefault="0097195B" w:rsidP="0097195B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Public Finance</w:t>
      </w:r>
    </w:p>
    <w:p w14:paraId="5705E978" w14:textId="35BFC24A" w:rsidR="00183E7D" w:rsidRPr="00183E7D" w:rsidRDefault="00183E7D" w:rsidP="00183E7D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Equity &amp; Debt Capital Markets</w:t>
      </w:r>
    </w:p>
    <w:p w14:paraId="37E09FB3" w14:textId="77777777" w:rsidR="0097195B" w:rsidRPr="00183E7D" w:rsidRDefault="0097195B" w:rsidP="0097195B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Institutional Agency Trading: Equity &amp; Fixed Income</w:t>
      </w:r>
    </w:p>
    <w:p w14:paraId="3F5B6800" w14:textId="77777777" w:rsidR="0097195B" w:rsidRPr="00183E7D" w:rsidRDefault="0097195B" w:rsidP="0097195B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Investment Banking</w:t>
      </w:r>
    </w:p>
    <w:p w14:paraId="30B196E7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</w:p>
    <w:p w14:paraId="27F6D9A9" w14:textId="2B5FA35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sz w:val="22"/>
          <w:szCs w:val="22"/>
        </w:rPr>
        <w:t>Our firm’s goal is to achieve a minimum of 50% military veterans employed throughout our organization. Today, Academy Securities is proud that 44% of our employees are military veterans and we are dedicated to consistently increasing the ratio. As of 20</w:t>
      </w:r>
      <w:r w:rsidR="00183E7D">
        <w:rPr>
          <w:rFonts w:ascii="Calibri" w:hAnsi="Calibri" w:cs="Calibri"/>
          <w:sz w:val="22"/>
          <w:szCs w:val="22"/>
        </w:rPr>
        <w:t>20</w:t>
      </w:r>
      <w:r w:rsidRPr="00183E7D">
        <w:rPr>
          <w:rFonts w:ascii="Calibri" w:hAnsi="Calibri" w:cs="Calibri"/>
          <w:sz w:val="22"/>
          <w:szCs w:val="22"/>
        </w:rPr>
        <w:t>, 6</w:t>
      </w:r>
      <w:r w:rsidR="00183E7D">
        <w:rPr>
          <w:rFonts w:ascii="Calibri" w:hAnsi="Calibri" w:cs="Calibri"/>
          <w:sz w:val="22"/>
          <w:szCs w:val="22"/>
        </w:rPr>
        <w:t>3</w:t>
      </w:r>
      <w:r w:rsidRPr="00183E7D">
        <w:rPr>
          <w:rFonts w:ascii="Calibri" w:hAnsi="Calibri" w:cs="Calibri"/>
          <w:sz w:val="22"/>
          <w:szCs w:val="22"/>
        </w:rPr>
        <w:t>% of our firm’s equity is owned by military veterans.</w:t>
      </w:r>
    </w:p>
    <w:p w14:paraId="4408F5A5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</w:p>
    <w:p w14:paraId="26C49F33" w14:textId="77777777" w:rsidR="0097195B" w:rsidRPr="00183E7D" w:rsidRDefault="0097195B" w:rsidP="0097195B">
      <w:pPr>
        <w:rPr>
          <w:rFonts w:ascii="Calibri" w:hAnsi="Calibri" w:cs="Calibri"/>
          <w:sz w:val="22"/>
          <w:szCs w:val="22"/>
        </w:rPr>
      </w:pPr>
      <w:r w:rsidRPr="00183E7D">
        <w:rPr>
          <w:rFonts w:ascii="Calibri" w:hAnsi="Calibri" w:cs="Calibri"/>
          <w:sz w:val="22"/>
          <w:szCs w:val="22"/>
        </w:rPr>
        <w:t>We believe the financial industry is a service industry requiring frequent contact and lifelong relationships with our clients and partners. Our mission is to serve our clients and protect their interests. When we take on a client, they become part of our team, and we are fundamentally committed to the fact that all short- and long-term success in the financial markets is predicated on collaboration, high frequency interaction, and collective accomplishments.</w:t>
      </w:r>
    </w:p>
    <w:p w14:paraId="601C1C5A" w14:textId="77777777" w:rsidR="0097195B" w:rsidRPr="00183E7D" w:rsidRDefault="0097195B" w:rsidP="0097195B">
      <w:pPr>
        <w:tabs>
          <w:tab w:val="left" w:pos="2760"/>
        </w:tabs>
        <w:rPr>
          <w:rFonts w:ascii="Calibri" w:hAnsi="Calibri" w:cs="Calibri"/>
          <w:sz w:val="22"/>
          <w:szCs w:val="22"/>
        </w:rPr>
      </w:pPr>
    </w:p>
    <w:p w14:paraId="317884B5" w14:textId="77777777" w:rsidR="0097195B" w:rsidRPr="00183E7D" w:rsidRDefault="0097195B" w:rsidP="0097195B">
      <w:pPr>
        <w:tabs>
          <w:tab w:val="left" w:pos="2760"/>
        </w:tabs>
        <w:rPr>
          <w:rFonts w:ascii="Calibri" w:hAnsi="Calibri" w:cs="Calibri"/>
          <w:color w:val="005AA0"/>
          <w:sz w:val="22"/>
          <w:szCs w:val="22"/>
        </w:rPr>
      </w:pPr>
      <w:r w:rsidRPr="00183E7D">
        <w:rPr>
          <w:rFonts w:ascii="Calibri" w:hAnsi="Calibri" w:cs="Calibri"/>
          <w:b/>
          <w:color w:val="005AA0"/>
          <w:sz w:val="22"/>
          <w:szCs w:val="22"/>
        </w:rPr>
        <w:t xml:space="preserve">Responsibilities: </w:t>
      </w:r>
    </w:p>
    <w:p w14:paraId="7787EFB0" w14:textId="1938E050" w:rsidR="0097195B" w:rsidRPr="00183E7D" w:rsidRDefault="0097195B" w:rsidP="0097195B">
      <w:pPr>
        <w:pStyle w:val="ListParagraph"/>
        <w:numPr>
          <w:ilvl w:val="0"/>
          <w:numId w:val="2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 xml:space="preserve">Prepare </w:t>
      </w:r>
      <w:r w:rsidR="00183E7D">
        <w:rPr>
          <w:rFonts w:ascii="Calibri" w:hAnsi="Calibri" w:cs="Calibri"/>
        </w:rPr>
        <w:t>Request for Proposals -</w:t>
      </w:r>
      <w:r w:rsidRPr="00183E7D">
        <w:rPr>
          <w:rFonts w:ascii="Calibri" w:hAnsi="Calibri" w:cs="Calibri"/>
        </w:rPr>
        <w:t xml:space="preserve"> </w:t>
      </w:r>
      <w:r w:rsidR="00183E7D" w:rsidRPr="00183E7D">
        <w:rPr>
          <w:rFonts w:ascii="Calibri" w:hAnsi="Calibri" w:cs="Calibri"/>
        </w:rPr>
        <w:t>track</w:t>
      </w:r>
      <w:r w:rsidRPr="00183E7D">
        <w:rPr>
          <w:rFonts w:ascii="Calibri" w:hAnsi="Calibri" w:cs="Calibri"/>
        </w:rPr>
        <w:t xml:space="preserve"> and monitor RFPs</w:t>
      </w:r>
    </w:p>
    <w:p w14:paraId="35032E45" w14:textId="77777777" w:rsidR="0097195B" w:rsidRPr="00183E7D" w:rsidRDefault="0097195B" w:rsidP="0097195B">
      <w:pPr>
        <w:pStyle w:val="ListParagraph"/>
        <w:numPr>
          <w:ilvl w:val="0"/>
          <w:numId w:val="2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Work with senior colleagues to prepare pitch books and presentation materials related to client marketing including assisting with bond pitches for municipal underwriting opportunities</w:t>
      </w:r>
    </w:p>
    <w:p w14:paraId="5612E64E" w14:textId="77777777" w:rsidR="0097195B" w:rsidRPr="00183E7D" w:rsidRDefault="0097195B" w:rsidP="0097195B">
      <w:pPr>
        <w:pStyle w:val="ListParagraph"/>
        <w:numPr>
          <w:ilvl w:val="0"/>
          <w:numId w:val="2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Assist in monitoring and managing existing transactions including waivers, amendments &amp; extensions</w:t>
      </w:r>
    </w:p>
    <w:p w14:paraId="2E1A24FD" w14:textId="77777777" w:rsidR="0097195B" w:rsidRPr="00183E7D" w:rsidRDefault="0097195B" w:rsidP="0097195B">
      <w:pPr>
        <w:pStyle w:val="ListParagraph"/>
        <w:numPr>
          <w:ilvl w:val="0"/>
          <w:numId w:val="2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Present research and analytics to senior members of the team to support new business opportunities and stay abreast of industry trends and current market conditions</w:t>
      </w:r>
    </w:p>
    <w:p w14:paraId="3C09D1E8" w14:textId="77777777" w:rsidR="0097195B" w:rsidRPr="00183E7D" w:rsidRDefault="0097195B" w:rsidP="0097195B">
      <w:pPr>
        <w:pStyle w:val="ListParagraph"/>
        <w:numPr>
          <w:ilvl w:val="0"/>
          <w:numId w:val="2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Participate in weekly companywide and department wide calls</w:t>
      </w:r>
    </w:p>
    <w:p w14:paraId="5FC67C82" w14:textId="77777777" w:rsidR="0097195B" w:rsidRPr="00183E7D" w:rsidRDefault="0097195B" w:rsidP="0097195B">
      <w:pPr>
        <w:pStyle w:val="ListParagraph"/>
        <w:numPr>
          <w:ilvl w:val="0"/>
          <w:numId w:val="2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Provide ad hoc reports for management as requested</w:t>
      </w:r>
    </w:p>
    <w:p w14:paraId="5CA36F27" w14:textId="77777777" w:rsidR="0097195B" w:rsidRPr="00183E7D" w:rsidRDefault="0097195B" w:rsidP="0097195B">
      <w:pPr>
        <w:tabs>
          <w:tab w:val="left" w:pos="2760"/>
        </w:tabs>
        <w:rPr>
          <w:rFonts w:ascii="Calibri" w:hAnsi="Calibri" w:cs="Calibri"/>
          <w:sz w:val="22"/>
          <w:szCs w:val="22"/>
        </w:rPr>
      </w:pPr>
    </w:p>
    <w:p w14:paraId="04EC028A" w14:textId="77777777" w:rsidR="0097195B" w:rsidRPr="00183E7D" w:rsidRDefault="0097195B" w:rsidP="0097195B">
      <w:pPr>
        <w:tabs>
          <w:tab w:val="left" w:pos="2760"/>
        </w:tabs>
        <w:rPr>
          <w:rFonts w:ascii="Calibri" w:hAnsi="Calibri" w:cs="Calibri"/>
          <w:b/>
          <w:color w:val="005AA0"/>
          <w:sz w:val="22"/>
          <w:szCs w:val="22"/>
        </w:rPr>
      </w:pPr>
      <w:r w:rsidRPr="00183E7D">
        <w:rPr>
          <w:rFonts w:ascii="Calibri" w:hAnsi="Calibri" w:cs="Calibri"/>
          <w:b/>
          <w:color w:val="005AA0"/>
          <w:sz w:val="22"/>
          <w:szCs w:val="22"/>
        </w:rPr>
        <w:t>Required:</w:t>
      </w:r>
    </w:p>
    <w:p w14:paraId="6D2A13AA" w14:textId="77777777" w:rsidR="0097195B" w:rsidRPr="00183E7D" w:rsidRDefault="0097195B" w:rsidP="0097195B">
      <w:pPr>
        <w:pStyle w:val="ListParagraph"/>
        <w:numPr>
          <w:ilvl w:val="0"/>
          <w:numId w:val="3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 xml:space="preserve">1-3 years’ experience within a Public Finance department </w:t>
      </w:r>
    </w:p>
    <w:p w14:paraId="02414F0E" w14:textId="77777777" w:rsidR="0097195B" w:rsidRPr="00183E7D" w:rsidRDefault="0097195B" w:rsidP="0097195B">
      <w:pPr>
        <w:pStyle w:val="ListParagraph"/>
        <w:numPr>
          <w:ilvl w:val="0"/>
          <w:numId w:val="3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Experience responding to RFPs</w:t>
      </w:r>
    </w:p>
    <w:p w14:paraId="1E828DF3" w14:textId="77777777" w:rsidR="0097195B" w:rsidRPr="00183E7D" w:rsidRDefault="0097195B" w:rsidP="0097195B">
      <w:pPr>
        <w:pStyle w:val="ListParagraph"/>
        <w:numPr>
          <w:ilvl w:val="0"/>
          <w:numId w:val="3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Authorized to work in the United States for any employer</w:t>
      </w:r>
    </w:p>
    <w:p w14:paraId="118C7029" w14:textId="0974E1F8" w:rsidR="0097195B" w:rsidRPr="00183E7D" w:rsidRDefault="0097195B" w:rsidP="0097195B">
      <w:pPr>
        <w:pStyle w:val="ListParagraph"/>
        <w:numPr>
          <w:ilvl w:val="0"/>
          <w:numId w:val="3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Strong communication skills</w:t>
      </w:r>
      <w:r w:rsidR="00183E7D">
        <w:rPr>
          <w:rFonts w:ascii="Calibri" w:hAnsi="Calibri" w:cs="Calibri"/>
        </w:rPr>
        <w:t xml:space="preserve"> -</w:t>
      </w:r>
      <w:r w:rsidRPr="00183E7D">
        <w:rPr>
          <w:rFonts w:ascii="Calibri" w:hAnsi="Calibri" w:cs="Calibri"/>
        </w:rPr>
        <w:t xml:space="preserve"> both verbal and written</w:t>
      </w:r>
    </w:p>
    <w:p w14:paraId="53B786F2" w14:textId="640DAD86" w:rsidR="0097195B" w:rsidRPr="00183E7D" w:rsidRDefault="0097195B" w:rsidP="0097195B">
      <w:pPr>
        <w:pStyle w:val="ListParagraph"/>
        <w:numPr>
          <w:ilvl w:val="0"/>
          <w:numId w:val="3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 xml:space="preserve">Strong technical skills within Microsoft Suite </w:t>
      </w:r>
    </w:p>
    <w:p w14:paraId="42C0D8A4" w14:textId="20DAD5FE" w:rsidR="0097195B" w:rsidRDefault="0097195B" w:rsidP="0097195B">
      <w:pPr>
        <w:tabs>
          <w:tab w:val="left" w:pos="2760"/>
        </w:tabs>
        <w:rPr>
          <w:rFonts w:ascii="Calibri" w:hAnsi="Calibri" w:cs="Calibri"/>
          <w:sz w:val="22"/>
          <w:szCs w:val="22"/>
        </w:rPr>
      </w:pPr>
    </w:p>
    <w:p w14:paraId="0650396F" w14:textId="4EB807BA" w:rsidR="00183E7D" w:rsidRDefault="00183E7D" w:rsidP="0097195B">
      <w:pPr>
        <w:tabs>
          <w:tab w:val="left" w:pos="2760"/>
        </w:tabs>
        <w:rPr>
          <w:rFonts w:ascii="Calibri" w:hAnsi="Calibri" w:cs="Calibri"/>
          <w:sz w:val="22"/>
          <w:szCs w:val="22"/>
        </w:rPr>
      </w:pPr>
    </w:p>
    <w:p w14:paraId="050D5173" w14:textId="6AFA6B50" w:rsidR="00183E7D" w:rsidRDefault="00183E7D" w:rsidP="0097195B">
      <w:pPr>
        <w:tabs>
          <w:tab w:val="left" w:pos="2760"/>
        </w:tabs>
        <w:rPr>
          <w:rFonts w:ascii="Calibri" w:hAnsi="Calibri" w:cs="Calibri"/>
          <w:sz w:val="22"/>
          <w:szCs w:val="22"/>
        </w:rPr>
      </w:pPr>
    </w:p>
    <w:p w14:paraId="23F3C14B" w14:textId="77777777" w:rsidR="00183E7D" w:rsidRPr="00183E7D" w:rsidRDefault="00183E7D" w:rsidP="0097195B">
      <w:pPr>
        <w:tabs>
          <w:tab w:val="left" w:pos="2760"/>
        </w:tabs>
        <w:rPr>
          <w:rFonts w:ascii="Calibri" w:hAnsi="Calibri" w:cs="Calibri"/>
          <w:sz w:val="22"/>
          <w:szCs w:val="22"/>
        </w:rPr>
      </w:pPr>
    </w:p>
    <w:p w14:paraId="7B43E68A" w14:textId="77777777" w:rsidR="0097195B" w:rsidRPr="00183E7D" w:rsidRDefault="0097195B" w:rsidP="0097195B">
      <w:pPr>
        <w:tabs>
          <w:tab w:val="left" w:pos="2760"/>
        </w:tabs>
        <w:rPr>
          <w:rFonts w:ascii="Calibri" w:hAnsi="Calibri" w:cs="Calibri"/>
          <w:b/>
          <w:color w:val="005AA0"/>
          <w:sz w:val="22"/>
          <w:szCs w:val="22"/>
        </w:rPr>
      </w:pPr>
      <w:r w:rsidRPr="00183E7D">
        <w:rPr>
          <w:rFonts w:ascii="Calibri" w:hAnsi="Calibri" w:cs="Calibri"/>
          <w:b/>
          <w:color w:val="005AA0"/>
          <w:sz w:val="22"/>
          <w:szCs w:val="22"/>
        </w:rPr>
        <w:lastRenderedPageBreak/>
        <w:t>Preferred:</w:t>
      </w:r>
    </w:p>
    <w:p w14:paraId="76F0299A" w14:textId="77777777" w:rsidR="0097195B" w:rsidRPr="00183E7D" w:rsidRDefault="0097195B" w:rsidP="0097195B">
      <w:pPr>
        <w:pStyle w:val="ListParagraph"/>
        <w:numPr>
          <w:ilvl w:val="0"/>
          <w:numId w:val="4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Veteran or veteran’s spouse</w:t>
      </w:r>
    </w:p>
    <w:p w14:paraId="7678E151" w14:textId="77777777" w:rsidR="0097195B" w:rsidRPr="00183E7D" w:rsidRDefault="0097195B" w:rsidP="0097195B">
      <w:pPr>
        <w:pStyle w:val="ListParagraph"/>
        <w:numPr>
          <w:ilvl w:val="0"/>
          <w:numId w:val="4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Series 7</w:t>
      </w:r>
    </w:p>
    <w:p w14:paraId="1668E1AE" w14:textId="77777777" w:rsidR="0097195B" w:rsidRPr="00183E7D" w:rsidRDefault="0097195B" w:rsidP="0097195B">
      <w:pPr>
        <w:pStyle w:val="ListParagraph"/>
        <w:numPr>
          <w:ilvl w:val="0"/>
          <w:numId w:val="4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>Highly collaborative and flexible</w:t>
      </w:r>
    </w:p>
    <w:p w14:paraId="50A6906C" w14:textId="150749D3" w:rsidR="0097195B" w:rsidRPr="00183E7D" w:rsidRDefault="0097195B" w:rsidP="0097195B">
      <w:pPr>
        <w:pStyle w:val="ListParagraph"/>
        <w:numPr>
          <w:ilvl w:val="0"/>
          <w:numId w:val="4"/>
        </w:numPr>
        <w:tabs>
          <w:tab w:val="left" w:pos="2760"/>
        </w:tabs>
        <w:spacing w:after="0" w:line="240" w:lineRule="auto"/>
        <w:rPr>
          <w:rFonts w:ascii="Calibri" w:hAnsi="Calibri" w:cs="Calibri"/>
        </w:rPr>
      </w:pPr>
      <w:r w:rsidRPr="00183E7D">
        <w:rPr>
          <w:rFonts w:ascii="Calibri" w:hAnsi="Calibri" w:cs="Calibri"/>
        </w:rPr>
        <w:t xml:space="preserve">Self-Driven and </w:t>
      </w:r>
      <w:r w:rsidR="00183E7D">
        <w:rPr>
          <w:rFonts w:ascii="Calibri" w:hAnsi="Calibri" w:cs="Calibri"/>
        </w:rPr>
        <w:t>m</w:t>
      </w:r>
      <w:r w:rsidRPr="00183E7D">
        <w:rPr>
          <w:rFonts w:ascii="Calibri" w:hAnsi="Calibri" w:cs="Calibri"/>
        </w:rPr>
        <w:t>otivated</w:t>
      </w:r>
    </w:p>
    <w:bookmarkEnd w:id="0"/>
    <w:p w14:paraId="051CC3C4" w14:textId="77777777" w:rsidR="000F738D" w:rsidRPr="00183E7D" w:rsidRDefault="000F738D" w:rsidP="005A7156">
      <w:pPr>
        <w:rPr>
          <w:rFonts w:ascii="Calibri" w:hAnsi="Calibri" w:cs="Calibri"/>
          <w:sz w:val="22"/>
          <w:szCs w:val="22"/>
        </w:rPr>
      </w:pPr>
    </w:p>
    <w:sectPr w:rsidR="000F738D" w:rsidRPr="00183E7D" w:rsidSect="00A6361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36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5624B" w14:textId="77777777" w:rsidR="002272C9" w:rsidRDefault="002272C9" w:rsidP="00EB1E91">
      <w:r>
        <w:separator/>
      </w:r>
    </w:p>
  </w:endnote>
  <w:endnote w:type="continuationSeparator" w:id="0">
    <w:p w14:paraId="0696283A" w14:textId="77777777" w:rsidR="002272C9" w:rsidRDefault="002272C9" w:rsidP="00EB1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54104" w14:textId="77777777" w:rsidR="00305652" w:rsidRDefault="003056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F4E35" w14:textId="09A3F1E6" w:rsidR="00967E49" w:rsidRPr="000F738D" w:rsidRDefault="00967E49" w:rsidP="00967E49">
    <w:pPr>
      <w:jc w:val="center"/>
      <w:rPr>
        <w:rFonts w:asciiTheme="minorHAnsi" w:hAnsiTheme="minorHAnsi" w:cstheme="minorHAnsi"/>
        <w:color w:val="002060"/>
        <w:sz w:val="16"/>
        <w:szCs w:val="16"/>
      </w:rPr>
    </w:pPr>
    <w:r w:rsidRPr="000F738D">
      <w:rPr>
        <w:rFonts w:asciiTheme="minorHAnsi" w:hAnsiTheme="minorHAnsi" w:cstheme="minorHAnsi"/>
        <w:color w:val="002060"/>
        <w:sz w:val="16"/>
        <w:szCs w:val="16"/>
      </w:rPr>
      <w:t xml:space="preserve">NEW YORK | CHICAGO | SAN DIEGO | CHAPEL HILL | </w:t>
    </w:r>
    <w:r>
      <w:rPr>
        <w:rFonts w:asciiTheme="minorHAnsi" w:hAnsiTheme="minorHAnsi" w:cstheme="minorHAnsi"/>
        <w:color w:val="002060"/>
        <w:sz w:val="16"/>
        <w:szCs w:val="16"/>
      </w:rPr>
      <w:t>SACRAMENTO | LOS ANGELES | CHARLOTTE</w:t>
    </w:r>
    <w:r w:rsidR="005C14A4">
      <w:rPr>
        <w:rFonts w:asciiTheme="minorHAnsi" w:hAnsiTheme="minorHAnsi" w:cstheme="minorHAnsi"/>
        <w:color w:val="002060"/>
        <w:sz w:val="16"/>
        <w:szCs w:val="16"/>
      </w:rPr>
      <w:t>| KANSAS CITY</w:t>
    </w:r>
  </w:p>
  <w:p w14:paraId="7DF9C25F" w14:textId="77777777" w:rsidR="008923E5" w:rsidRDefault="00AC29B9">
    <w:pPr>
      <w:pStyle w:val="Footer"/>
    </w:pPr>
    <w:r w:rsidRPr="008923E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DF9C262" wp14:editId="7DF9C263">
              <wp:simplePos x="0" y="0"/>
              <wp:positionH relativeFrom="margin">
                <wp:align>right</wp:align>
              </wp:positionH>
              <wp:positionV relativeFrom="paragraph">
                <wp:posOffset>165735</wp:posOffset>
              </wp:positionV>
              <wp:extent cx="2914650" cy="257175"/>
              <wp:effectExtent l="0" t="0" r="0" b="9525"/>
              <wp:wrapNone/>
              <wp:docPr id="4109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914650" cy="257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9C266" w14:textId="77777777" w:rsidR="008923E5" w:rsidRPr="00AC29B9" w:rsidRDefault="008923E5" w:rsidP="008923E5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right"/>
                            <w:textAlignment w:val="baseline"/>
                            <w:rPr>
                              <w:color w:val="002060"/>
                              <w:sz w:val="16"/>
                              <w:szCs w:val="16"/>
                            </w:rPr>
                          </w:pPr>
                          <w:r w:rsidRPr="00AC29B9">
                            <w:rPr>
                              <w:rFonts w:ascii="Georgia" w:eastAsia="MS PGothic" w:hAnsi="Georgia" w:cs="Tahoma"/>
                              <w:color w:val="002060"/>
                              <w:kern w:val="24"/>
                              <w:sz w:val="16"/>
                              <w:szCs w:val="16"/>
                            </w:rPr>
                            <w:t xml:space="preserve">Certified DVBE | MBE | SDVOSB 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F9C262" id="Rectangle 1" o:spid="_x0000_s1026" style="position:absolute;margin-left:178.3pt;margin-top:13.05pt;width:229.5pt;height:20.2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" filled="f" stroked="f">
              <v:textbox>
                <w:txbxContent>
                  <w:p w14:paraId="7DF9C266" w14:textId="77777777" w:rsidR="008923E5" w:rsidRPr="00AC29B9" w:rsidRDefault="008923E5" w:rsidP="008923E5">
                    <w:pPr>
                      <w:pStyle w:val="NormalWeb"/>
                      <w:kinsoku w:val="0"/>
                      <w:overflowPunct w:val="0"/>
                      <w:spacing w:before="0" w:beforeAutospacing="0" w:after="0" w:afterAutospacing="0"/>
                      <w:jc w:val="right"/>
                      <w:textAlignment w:val="baseline"/>
                      <w:rPr>
                        <w:color w:val="002060"/>
                        <w:sz w:val="16"/>
                        <w:szCs w:val="16"/>
                      </w:rPr>
                    </w:pPr>
                    <w:r w:rsidRPr="00AC29B9">
                      <w:rPr>
                        <w:rFonts w:ascii="Georgia" w:eastAsia="MS PGothic" w:hAnsi="Georgia" w:cs="Tahoma"/>
                        <w:color w:val="002060"/>
                        <w:kern w:val="24"/>
                        <w:sz w:val="16"/>
                        <w:szCs w:val="16"/>
                      </w:rPr>
                      <w:t xml:space="preserve">Certified DVBE | MBE | SDVOSB </w:t>
                    </w:r>
                  </w:p>
                </w:txbxContent>
              </v:textbox>
              <w10:wrap anchorx="margin"/>
            </v:rect>
          </w:pict>
        </mc:Fallback>
      </mc:AlternateContent>
    </w:r>
    <w:r w:rsidR="008923E5" w:rsidRPr="008923E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F9C264" wp14:editId="7DF9C265">
              <wp:simplePos x="0" y="0"/>
              <wp:positionH relativeFrom="margin">
                <wp:align>left</wp:align>
              </wp:positionH>
              <wp:positionV relativeFrom="paragraph">
                <wp:posOffset>165735</wp:posOffset>
              </wp:positionV>
              <wp:extent cx="2152650" cy="209550"/>
              <wp:effectExtent l="0" t="0" r="0" b="0"/>
              <wp:wrapNone/>
              <wp:docPr id="4107" name="Text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52650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9C267" w14:textId="77777777" w:rsidR="008923E5" w:rsidRPr="00AC29B9" w:rsidRDefault="008923E5" w:rsidP="008923E5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textAlignment w:val="baseline"/>
                            <w:rPr>
                              <w:color w:val="002060"/>
                              <w:sz w:val="16"/>
                              <w:szCs w:val="16"/>
                            </w:rPr>
                          </w:pPr>
                          <w:r w:rsidRPr="00AC29B9">
                            <w:rPr>
                              <w:rFonts w:ascii="Georgia" w:eastAsia="MS PGothic" w:hAnsi="Georgia" w:cs="Tahoma"/>
                              <w:color w:val="002060"/>
                              <w:kern w:val="24"/>
                              <w:sz w:val="16"/>
                              <w:szCs w:val="16"/>
                            </w:rPr>
                            <w:t>Member FINRA | SIPC | MSRB</w:t>
                          </w:r>
                        </w:p>
                      </w:txbxContent>
                    </wps:txbx>
                    <wps:bodyPr wrap="square" lIns="0" tIns="0" rIns="0" bIns="0" anchor="ctr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F9C264" id="_x0000_t202" coordsize="21600,21600" o:spt="202" path="m,l,21600r21600,l21600,xe">
              <v:stroke joinstyle="miter"/>
              <v:path gradientshapeok="t" o:connecttype="rect"/>
            </v:shapetype>
            <v:shape id="TextBox 25" o:spid="_x0000_s1027" type="#_x0000_t202" style="position:absolute;margin-left:0;margin-top:13.05pt;width:169.5pt;height:16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" filled="f" stroked="f">
              <v:textbox inset="0,0,0,0">
                <w:txbxContent>
                  <w:p w14:paraId="7DF9C267" w14:textId="77777777" w:rsidR="008923E5" w:rsidRPr="00AC29B9" w:rsidRDefault="008923E5" w:rsidP="008923E5">
                    <w:pPr>
                      <w:pStyle w:val="NormalWeb"/>
                      <w:kinsoku w:val="0"/>
                      <w:overflowPunct w:val="0"/>
                      <w:spacing w:before="0" w:beforeAutospacing="0" w:after="0" w:afterAutospacing="0"/>
                      <w:textAlignment w:val="baseline"/>
                      <w:rPr>
                        <w:color w:val="002060"/>
                        <w:sz w:val="16"/>
                        <w:szCs w:val="16"/>
                      </w:rPr>
                    </w:pPr>
                    <w:r w:rsidRPr="00AC29B9">
                      <w:rPr>
                        <w:rFonts w:ascii="Georgia" w:eastAsia="MS PGothic" w:hAnsi="Georgia" w:cs="Tahoma"/>
                        <w:color w:val="002060"/>
                        <w:kern w:val="24"/>
                        <w:sz w:val="16"/>
                        <w:szCs w:val="16"/>
                      </w:rPr>
                      <w:t>Member FINRA | SIPC | MSRB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E22512" w14:textId="77777777" w:rsidR="00305652" w:rsidRDefault="00305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C7572" w14:textId="77777777" w:rsidR="002272C9" w:rsidRDefault="002272C9" w:rsidP="00EB1E91">
      <w:r>
        <w:separator/>
      </w:r>
    </w:p>
  </w:footnote>
  <w:footnote w:type="continuationSeparator" w:id="0">
    <w:p w14:paraId="2AFD2251" w14:textId="77777777" w:rsidR="002272C9" w:rsidRDefault="002272C9" w:rsidP="00EB1E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25DA8" w14:textId="77777777" w:rsidR="00305652" w:rsidRDefault="00305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9C25E" w14:textId="77777777" w:rsidR="00EB1E91" w:rsidRDefault="00EF427F" w:rsidP="000D489C">
    <w:pPr>
      <w:pStyle w:val="Header"/>
      <w:jc w:val="right"/>
    </w:pPr>
    <w:r>
      <w:rPr>
        <w:noProof/>
      </w:rPr>
      <w:drawing>
        <wp:inline distT="0" distB="0" distL="0" distR="0" wp14:anchorId="7DF9C260" wp14:editId="7DF9C261">
          <wp:extent cx="1620535" cy="6286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MD White-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943" cy="639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D87C8" w14:textId="77777777" w:rsidR="00305652" w:rsidRDefault="00305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73A61"/>
    <w:multiLevelType w:val="hybridMultilevel"/>
    <w:tmpl w:val="D54A2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30EE9"/>
    <w:multiLevelType w:val="hybridMultilevel"/>
    <w:tmpl w:val="479C9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1465A4"/>
    <w:multiLevelType w:val="hybridMultilevel"/>
    <w:tmpl w:val="193C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915D02"/>
    <w:multiLevelType w:val="hybridMultilevel"/>
    <w:tmpl w:val="E15E7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Q1MDYyMTQ1NDRQ0lEKTi0uzszPAykwrAUA5qKsKSwAAAA="/>
  </w:docVars>
  <w:rsids>
    <w:rsidRoot w:val="007B46DA"/>
    <w:rsid w:val="000A619D"/>
    <w:rsid w:val="000D489C"/>
    <w:rsid w:val="000D748D"/>
    <w:rsid w:val="000F738D"/>
    <w:rsid w:val="00146F1F"/>
    <w:rsid w:val="0018275F"/>
    <w:rsid w:val="00183E7D"/>
    <w:rsid w:val="002272C9"/>
    <w:rsid w:val="00266448"/>
    <w:rsid w:val="00273B87"/>
    <w:rsid w:val="002F2C04"/>
    <w:rsid w:val="00305652"/>
    <w:rsid w:val="00441A08"/>
    <w:rsid w:val="004A77CC"/>
    <w:rsid w:val="005A7156"/>
    <w:rsid w:val="005B7401"/>
    <w:rsid w:val="005C14A4"/>
    <w:rsid w:val="005C784A"/>
    <w:rsid w:val="005E702F"/>
    <w:rsid w:val="005F4282"/>
    <w:rsid w:val="00633F8A"/>
    <w:rsid w:val="00653A3F"/>
    <w:rsid w:val="00677827"/>
    <w:rsid w:val="006E68DF"/>
    <w:rsid w:val="006F3D92"/>
    <w:rsid w:val="007332DD"/>
    <w:rsid w:val="007B46DA"/>
    <w:rsid w:val="00845533"/>
    <w:rsid w:val="008878EE"/>
    <w:rsid w:val="008923E5"/>
    <w:rsid w:val="00933200"/>
    <w:rsid w:val="00967E49"/>
    <w:rsid w:val="0097195B"/>
    <w:rsid w:val="009B236C"/>
    <w:rsid w:val="009D4A4C"/>
    <w:rsid w:val="00A61B6A"/>
    <w:rsid w:val="00A6361B"/>
    <w:rsid w:val="00AC29B9"/>
    <w:rsid w:val="00AC5300"/>
    <w:rsid w:val="00B917F1"/>
    <w:rsid w:val="00C01726"/>
    <w:rsid w:val="00C35CB2"/>
    <w:rsid w:val="00C753BA"/>
    <w:rsid w:val="00C97C6B"/>
    <w:rsid w:val="00CA722F"/>
    <w:rsid w:val="00CD1AD1"/>
    <w:rsid w:val="00D10EDD"/>
    <w:rsid w:val="00E37806"/>
    <w:rsid w:val="00E56426"/>
    <w:rsid w:val="00E941B6"/>
    <w:rsid w:val="00EB1E91"/>
    <w:rsid w:val="00EB656B"/>
    <w:rsid w:val="00E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F9C24D"/>
  <w15:chartTrackingRefBased/>
  <w15:docId w15:val="{07FFD170-EBAA-4E77-8970-3328C840D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1E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E91"/>
  </w:style>
  <w:style w:type="paragraph" w:styleId="Footer">
    <w:name w:val="footer"/>
    <w:basedOn w:val="Normal"/>
    <w:link w:val="FooterChar"/>
    <w:uiPriority w:val="99"/>
    <w:unhideWhenUsed/>
    <w:rsid w:val="00EB1E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E91"/>
  </w:style>
  <w:style w:type="paragraph" w:styleId="NormalWeb">
    <w:name w:val="Normal (Web)"/>
    <w:basedOn w:val="Normal"/>
    <w:uiPriority w:val="99"/>
    <w:semiHidden/>
    <w:unhideWhenUsed/>
    <w:rsid w:val="008923E5"/>
    <w:pPr>
      <w:spacing w:before="100" w:beforeAutospacing="1" w:after="100" w:afterAutospacing="1"/>
    </w:pPr>
    <w:rPr>
      <w:rFonts w:eastAsiaTheme="minorEastAsia"/>
    </w:rPr>
  </w:style>
  <w:style w:type="character" w:styleId="Hyperlink">
    <w:name w:val="Hyperlink"/>
    <w:basedOn w:val="DefaultParagraphFont"/>
    <w:unhideWhenUsed/>
    <w:rsid w:val="00AC29B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5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53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C14A4"/>
  </w:style>
  <w:style w:type="paragraph" w:styleId="ListParagraph">
    <w:name w:val="List Paragraph"/>
    <w:basedOn w:val="Normal"/>
    <w:uiPriority w:val="34"/>
    <w:qFormat/>
    <w:rsid w:val="0097195B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sumes@AcademySecurities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F5AAA-62D7-45CB-B181-2700BE4A3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Pretzer</dc:creator>
  <cp:keywords/>
  <dc:description/>
  <cp:lastModifiedBy>Bonnie Tessler</cp:lastModifiedBy>
  <cp:revision>2</cp:revision>
  <cp:lastPrinted>2016-04-11T19:51:00Z</cp:lastPrinted>
  <dcterms:created xsi:type="dcterms:W3CDTF">2020-09-07T18:52:00Z</dcterms:created>
  <dcterms:modified xsi:type="dcterms:W3CDTF">2020-09-07T18:52:00Z</dcterms:modified>
</cp:coreProperties>
</file>